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Al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2 MacLaren Ln,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jalp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34764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